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7735"/>
      </w:tblGrid>
      <w:tr w:rsidR="00352153" w:rsidRPr="008A74CA" w14:paraId="61BEE9F7" w14:textId="77777777" w:rsidTr="00352153">
        <w:trPr>
          <w:trHeight w:val="558"/>
        </w:trPr>
        <w:tc>
          <w:tcPr>
            <w:tcW w:w="3055" w:type="dxa"/>
            <w:vMerge w:val="restart"/>
            <w:shd w:val="clear" w:color="auto" w:fill="D9D9D9" w:themeFill="background1" w:themeFillShade="D9"/>
          </w:tcPr>
          <w:p w14:paraId="27DD4EE6" w14:textId="23C9A1CE" w:rsidR="00352153" w:rsidRPr="008A74CA" w:rsidRDefault="00352153" w:rsidP="00352153">
            <w:pPr>
              <w:rPr>
                <w:rFonts w:ascii="Century Gothic" w:hAnsi="Century Gothic"/>
              </w:rPr>
            </w:pPr>
            <w:r w:rsidRPr="008A74CA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inline distT="0" distB="0" distL="0" distR="0" wp14:anchorId="09512BA3" wp14:editId="62624171">
                  <wp:extent cx="1628775" cy="1628775"/>
                  <wp:effectExtent l="0" t="0" r="0" b="0"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3E18826-E273-4C88-8BFD-2CC3DC9B30F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3E18826-E273-4C88-8BFD-2CC3DC9B30F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5" w:type="dxa"/>
            <w:shd w:val="clear" w:color="auto" w:fill="D9D9D9" w:themeFill="background1" w:themeFillShade="D9"/>
          </w:tcPr>
          <w:p w14:paraId="7028A13F" w14:textId="77777777" w:rsidR="00352153" w:rsidRPr="008A74CA" w:rsidRDefault="00352153" w:rsidP="00352153">
            <w:pPr>
              <w:rPr>
                <w:rFonts w:ascii="Century Gothic" w:hAnsi="Century Gothic"/>
              </w:rPr>
            </w:pPr>
          </w:p>
        </w:tc>
      </w:tr>
      <w:tr w:rsidR="00352153" w:rsidRPr="008A74CA" w14:paraId="04799F0D" w14:textId="77777777" w:rsidTr="00352153">
        <w:tc>
          <w:tcPr>
            <w:tcW w:w="3055" w:type="dxa"/>
            <w:vMerge/>
            <w:shd w:val="clear" w:color="auto" w:fill="D9D9D9" w:themeFill="background1" w:themeFillShade="D9"/>
          </w:tcPr>
          <w:p w14:paraId="7422A123" w14:textId="77777777" w:rsidR="00352153" w:rsidRPr="008A74CA" w:rsidRDefault="00352153" w:rsidP="00352153">
            <w:pPr>
              <w:rPr>
                <w:rFonts w:ascii="Century Gothic" w:hAnsi="Century Gothic"/>
              </w:rPr>
            </w:pPr>
          </w:p>
        </w:tc>
        <w:tc>
          <w:tcPr>
            <w:tcW w:w="7735" w:type="dxa"/>
            <w:shd w:val="clear" w:color="auto" w:fill="D9D9D9" w:themeFill="background1" w:themeFillShade="D9"/>
          </w:tcPr>
          <w:p w14:paraId="6F8CB7F2" w14:textId="00C1A333" w:rsidR="00352153" w:rsidRPr="008A74CA" w:rsidRDefault="00352153" w:rsidP="00352153">
            <w:pPr>
              <w:jc w:val="center"/>
              <w:rPr>
                <w:rFonts w:ascii="Century Gothic" w:hAnsi="Century Gothic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333F4F"/>
                <w:sz w:val="24"/>
                <w:szCs w:val="24"/>
              </w:rPr>
              <w:t>&lt;TRAINING COMPANY&gt;</w:t>
            </w:r>
          </w:p>
        </w:tc>
      </w:tr>
      <w:tr w:rsidR="00352153" w:rsidRPr="008A74CA" w14:paraId="19D3C39F" w14:textId="77777777" w:rsidTr="00352153">
        <w:trPr>
          <w:trHeight w:val="791"/>
        </w:trPr>
        <w:tc>
          <w:tcPr>
            <w:tcW w:w="3055" w:type="dxa"/>
            <w:vMerge/>
            <w:shd w:val="clear" w:color="auto" w:fill="D9D9D9" w:themeFill="background1" w:themeFillShade="D9"/>
          </w:tcPr>
          <w:p w14:paraId="0307DD20" w14:textId="77777777" w:rsidR="00352153" w:rsidRPr="008A74CA" w:rsidRDefault="00352153" w:rsidP="00352153">
            <w:pPr>
              <w:rPr>
                <w:rFonts w:ascii="Century Gothic" w:hAnsi="Century Gothic"/>
              </w:rPr>
            </w:pPr>
          </w:p>
        </w:tc>
        <w:tc>
          <w:tcPr>
            <w:tcW w:w="7735" w:type="dxa"/>
            <w:shd w:val="clear" w:color="auto" w:fill="D9D9D9" w:themeFill="background1" w:themeFillShade="D9"/>
          </w:tcPr>
          <w:p w14:paraId="5FBABC39" w14:textId="77777777" w:rsidR="00352153" w:rsidRPr="008A74CA" w:rsidRDefault="00352153" w:rsidP="00352153">
            <w:pPr>
              <w:rPr>
                <w:rFonts w:ascii="Century Gothic" w:eastAsia="Times New Roman" w:hAnsi="Century Gothic" w:cs="Calibri"/>
                <w:bCs/>
              </w:rPr>
            </w:pPr>
          </w:p>
        </w:tc>
      </w:tr>
      <w:tr w:rsidR="00352153" w:rsidRPr="008A74CA" w14:paraId="6247BA4A" w14:textId="77777777" w:rsidTr="00352153">
        <w:tc>
          <w:tcPr>
            <w:tcW w:w="3055" w:type="dxa"/>
            <w:vMerge/>
            <w:shd w:val="clear" w:color="auto" w:fill="D9D9D9" w:themeFill="background1" w:themeFillShade="D9"/>
          </w:tcPr>
          <w:p w14:paraId="48D76AFF" w14:textId="77777777" w:rsidR="00352153" w:rsidRPr="008A74CA" w:rsidRDefault="00352153" w:rsidP="00352153">
            <w:pPr>
              <w:rPr>
                <w:rFonts w:ascii="Century Gothic" w:hAnsi="Century Gothic"/>
              </w:rPr>
            </w:pPr>
          </w:p>
        </w:tc>
        <w:tc>
          <w:tcPr>
            <w:tcW w:w="7735" w:type="dxa"/>
            <w:shd w:val="clear" w:color="auto" w:fill="D9D9D9" w:themeFill="background1" w:themeFillShade="D9"/>
          </w:tcPr>
          <w:p w14:paraId="0B309819" w14:textId="5B4C916D" w:rsidR="00352153" w:rsidRPr="008A74CA" w:rsidRDefault="00352153" w:rsidP="00352153">
            <w:pPr>
              <w:jc w:val="center"/>
              <w:rPr>
                <w:rFonts w:ascii="Century Gothic" w:hAnsi="Century Gothic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2F75B5"/>
                <w:sz w:val="44"/>
                <w:szCs w:val="44"/>
              </w:rPr>
              <w:t>TRAINING SIGN IN SHEET</w:t>
            </w:r>
          </w:p>
        </w:tc>
      </w:tr>
      <w:tr w:rsidR="00352153" w:rsidRPr="008A74CA" w14:paraId="7B0EC051" w14:textId="77777777" w:rsidTr="00352153">
        <w:tc>
          <w:tcPr>
            <w:tcW w:w="3055" w:type="dxa"/>
            <w:vMerge/>
            <w:shd w:val="clear" w:color="auto" w:fill="D9D9D9" w:themeFill="background1" w:themeFillShade="D9"/>
          </w:tcPr>
          <w:p w14:paraId="728391F0" w14:textId="77777777" w:rsidR="00352153" w:rsidRPr="008A74CA" w:rsidRDefault="00352153" w:rsidP="00352153">
            <w:pPr>
              <w:rPr>
                <w:rFonts w:ascii="Century Gothic" w:hAnsi="Century Gothic"/>
              </w:rPr>
            </w:pPr>
          </w:p>
        </w:tc>
        <w:tc>
          <w:tcPr>
            <w:tcW w:w="7735" w:type="dxa"/>
            <w:shd w:val="clear" w:color="auto" w:fill="D9D9D9" w:themeFill="background1" w:themeFillShade="D9"/>
          </w:tcPr>
          <w:p w14:paraId="3C82A55D" w14:textId="77777777" w:rsidR="00352153" w:rsidRPr="008A74CA" w:rsidRDefault="00352153" w:rsidP="00352153">
            <w:pPr>
              <w:rPr>
                <w:rFonts w:ascii="Century Gothic" w:eastAsia="Times New Roman" w:hAnsi="Century Gothic" w:cs="Calibri"/>
                <w:bCs/>
              </w:rPr>
            </w:pPr>
          </w:p>
        </w:tc>
      </w:tr>
    </w:tbl>
    <w:tbl>
      <w:tblPr>
        <w:tblW w:w="10800" w:type="dxa"/>
        <w:tblLook w:val="04A0" w:firstRow="1" w:lastRow="0" w:firstColumn="1" w:lastColumn="0" w:noHBand="0" w:noVBand="1"/>
      </w:tblPr>
      <w:tblGrid>
        <w:gridCol w:w="10"/>
        <w:gridCol w:w="2420"/>
        <w:gridCol w:w="6"/>
        <w:gridCol w:w="2134"/>
        <w:gridCol w:w="22"/>
        <w:gridCol w:w="2936"/>
        <w:gridCol w:w="212"/>
        <w:gridCol w:w="1590"/>
        <w:gridCol w:w="90"/>
        <w:gridCol w:w="1530"/>
      </w:tblGrid>
      <w:tr w:rsidR="00352153" w:rsidRPr="008A74CA" w14:paraId="205CF018" w14:textId="77777777" w:rsidTr="00352153">
        <w:trPr>
          <w:trHeight w:val="600"/>
        </w:trPr>
        <w:tc>
          <w:tcPr>
            <w:tcW w:w="7528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38C7F75" w14:textId="012A7324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&lt;Course Title&gt;</w:t>
            </w:r>
          </w:p>
        </w:tc>
        <w:tc>
          <w:tcPr>
            <w:tcW w:w="1742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02650C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mm/</w:t>
            </w:r>
            <w:proofErr w:type="spellStart"/>
            <w:r w:rsidRPr="008A74CA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dd</w:t>
            </w:r>
            <w:proofErr w:type="spellEnd"/>
            <w:r w:rsidRPr="008A74CA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/</w:t>
            </w:r>
            <w:proofErr w:type="spellStart"/>
            <w:r w:rsidRPr="008A74CA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6EB6A61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8A74CA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hh:mm</w:t>
            </w:r>
            <w:proofErr w:type="spellEnd"/>
            <w:r w:rsidRPr="008A74CA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 xml:space="preserve"> AM</w:t>
            </w:r>
          </w:p>
        </w:tc>
      </w:tr>
      <w:tr w:rsidR="00352153" w:rsidRPr="008A74CA" w14:paraId="5D9A67CB" w14:textId="77777777" w:rsidTr="00352153">
        <w:trPr>
          <w:trHeight w:val="255"/>
        </w:trPr>
        <w:tc>
          <w:tcPr>
            <w:tcW w:w="24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38EEE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8A74CA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COURSE TITLE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EFB80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362CC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20B58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8A74CA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A03A3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8A74CA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TIME</w:t>
            </w:r>
          </w:p>
        </w:tc>
      </w:tr>
      <w:tr w:rsidR="00352153" w:rsidRPr="008A74CA" w14:paraId="42212BB1" w14:textId="77777777" w:rsidTr="00352153">
        <w:trPr>
          <w:trHeight w:val="510"/>
        </w:trPr>
        <w:tc>
          <w:tcPr>
            <w:tcW w:w="7528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F6BC3C" w14:textId="0FECFBDC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&lt;Venue&gt;</w:t>
            </w:r>
            <w:bookmarkStart w:id="0" w:name="_GoBack"/>
            <w:bookmarkEnd w:id="0"/>
          </w:p>
        </w:tc>
        <w:tc>
          <w:tcPr>
            <w:tcW w:w="3272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C949CE" w14:textId="1186D24F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  <w:t>&lt;Facilitator&gt;</w:t>
            </w:r>
          </w:p>
        </w:tc>
      </w:tr>
      <w:tr w:rsidR="00352153" w:rsidRPr="008A74CA" w14:paraId="269E58F1" w14:textId="77777777" w:rsidTr="00352153">
        <w:trPr>
          <w:trHeight w:val="255"/>
        </w:trPr>
        <w:tc>
          <w:tcPr>
            <w:tcW w:w="24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60690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8A74CA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VENUE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66CF2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E6750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E5B61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8A74CA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FACILITATO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460B1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</w:p>
        </w:tc>
      </w:tr>
      <w:tr w:rsidR="00352153" w:rsidRPr="008A74CA" w14:paraId="3CB984B3" w14:textId="77777777" w:rsidTr="00352153">
        <w:trPr>
          <w:trHeight w:val="195"/>
        </w:trPr>
        <w:tc>
          <w:tcPr>
            <w:tcW w:w="24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6EC18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C26B1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52333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3FA1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F71A" w14:textId="777777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  <w:tr w:rsidR="00352153" w:rsidRPr="008A74CA" w14:paraId="47940FB2" w14:textId="77777777" w:rsidTr="00352153">
        <w:trPr>
          <w:gridBefore w:val="1"/>
          <w:wBefore w:w="10" w:type="dxa"/>
          <w:trHeight w:val="420"/>
        </w:trPr>
        <w:tc>
          <w:tcPr>
            <w:tcW w:w="242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1F4E78"/>
              <w:right w:val="single" w:sz="8" w:space="0" w:color="BFBFBF"/>
            </w:tcBorders>
            <w:shd w:val="clear" w:color="000000" w:fill="1F4E78"/>
            <w:noWrap/>
            <w:vAlign w:val="center"/>
            <w:hideMark/>
          </w:tcPr>
          <w:p w14:paraId="77EB6428" w14:textId="77777777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FFFFFF"/>
              </w:rPr>
              <w:t>Name</w:t>
            </w:r>
          </w:p>
        </w:tc>
        <w:tc>
          <w:tcPr>
            <w:tcW w:w="2140" w:type="dxa"/>
            <w:gridSpan w:val="2"/>
            <w:vMerge w:val="restart"/>
            <w:tcBorders>
              <w:top w:val="single" w:sz="12" w:space="0" w:color="auto"/>
              <w:left w:val="single" w:sz="8" w:space="0" w:color="BFBFBF"/>
              <w:bottom w:val="single" w:sz="4" w:space="0" w:color="1F4E78"/>
              <w:right w:val="single" w:sz="8" w:space="0" w:color="BFBFBF"/>
            </w:tcBorders>
            <w:shd w:val="clear" w:color="000000" w:fill="1F4E78"/>
            <w:noWrap/>
            <w:vAlign w:val="center"/>
            <w:hideMark/>
          </w:tcPr>
          <w:p w14:paraId="1C6E4B8B" w14:textId="77777777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FFFFFF"/>
              </w:rPr>
              <w:t>Company</w:t>
            </w:r>
          </w:p>
        </w:tc>
        <w:tc>
          <w:tcPr>
            <w:tcW w:w="3170" w:type="dxa"/>
            <w:gridSpan w:val="3"/>
            <w:vMerge w:val="restart"/>
            <w:tcBorders>
              <w:top w:val="single" w:sz="12" w:space="0" w:color="auto"/>
              <w:left w:val="single" w:sz="8" w:space="0" w:color="BFBFBF"/>
              <w:bottom w:val="single" w:sz="4" w:space="0" w:color="1F4E78"/>
              <w:right w:val="single" w:sz="8" w:space="0" w:color="BFBFBF"/>
            </w:tcBorders>
            <w:shd w:val="clear" w:color="000000" w:fill="1F4E78"/>
            <w:noWrap/>
            <w:vAlign w:val="center"/>
            <w:hideMark/>
          </w:tcPr>
          <w:p w14:paraId="4E54D475" w14:textId="13954CC8" w:rsidR="00352153" w:rsidRPr="008A74CA" w:rsidRDefault="008D57F7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FFFFFF"/>
              </w:rPr>
              <w:t>Email Address</w:t>
            </w:r>
          </w:p>
        </w:tc>
        <w:tc>
          <w:tcPr>
            <w:tcW w:w="3060" w:type="dxa"/>
            <w:gridSpan w:val="3"/>
            <w:tcBorders>
              <w:top w:val="single" w:sz="12" w:space="0" w:color="auto"/>
              <w:left w:val="nil"/>
              <w:bottom w:val="single" w:sz="8" w:space="0" w:color="BFBFBF"/>
              <w:right w:val="single" w:sz="12" w:space="0" w:color="auto"/>
            </w:tcBorders>
            <w:shd w:val="clear" w:color="000000" w:fill="1F4E78"/>
            <w:noWrap/>
            <w:vAlign w:val="center"/>
            <w:hideMark/>
          </w:tcPr>
          <w:p w14:paraId="276778DA" w14:textId="77777777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FFFFFF"/>
              </w:rPr>
              <w:t>Initials</w:t>
            </w:r>
          </w:p>
        </w:tc>
      </w:tr>
      <w:tr w:rsidR="00352153" w:rsidRPr="008A74CA" w14:paraId="2E20A9A0" w14:textId="77777777" w:rsidTr="00352153">
        <w:trPr>
          <w:gridBefore w:val="1"/>
          <w:wBefore w:w="10" w:type="dxa"/>
          <w:trHeight w:val="420"/>
        </w:trPr>
        <w:tc>
          <w:tcPr>
            <w:tcW w:w="2420" w:type="dxa"/>
            <w:vMerge/>
            <w:tcBorders>
              <w:top w:val="single" w:sz="8" w:space="0" w:color="1F4E78"/>
              <w:left w:val="single" w:sz="12" w:space="0" w:color="auto"/>
              <w:bottom w:val="single" w:sz="4" w:space="0" w:color="1F4E78"/>
              <w:right w:val="single" w:sz="8" w:space="0" w:color="BFBFBF"/>
            </w:tcBorders>
            <w:vAlign w:val="center"/>
            <w:hideMark/>
          </w:tcPr>
          <w:p w14:paraId="162B0AF7" w14:textId="77777777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2140" w:type="dxa"/>
            <w:gridSpan w:val="2"/>
            <w:vMerge/>
            <w:tcBorders>
              <w:top w:val="single" w:sz="8" w:space="0" w:color="1F4E78"/>
              <w:left w:val="single" w:sz="8" w:space="0" w:color="BFBFBF"/>
              <w:bottom w:val="single" w:sz="4" w:space="0" w:color="1F4E78"/>
              <w:right w:val="single" w:sz="8" w:space="0" w:color="BFBFBF"/>
            </w:tcBorders>
            <w:vAlign w:val="center"/>
            <w:hideMark/>
          </w:tcPr>
          <w:p w14:paraId="0C505D68" w14:textId="77777777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3170" w:type="dxa"/>
            <w:gridSpan w:val="3"/>
            <w:vMerge/>
            <w:tcBorders>
              <w:top w:val="single" w:sz="8" w:space="0" w:color="1F4E78"/>
              <w:left w:val="single" w:sz="8" w:space="0" w:color="BFBFBF"/>
              <w:bottom w:val="single" w:sz="4" w:space="0" w:color="1F4E78"/>
              <w:right w:val="single" w:sz="8" w:space="0" w:color="BFBFBF"/>
            </w:tcBorders>
            <w:vAlign w:val="center"/>
            <w:hideMark/>
          </w:tcPr>
          <w:p w14:paraId="021C10B0" w14:textId="77777777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1F4E78"/>
              <w:right w:val="single" w:sz="8" w:space="0" w:color="BFBFBF"/>
            </w:tcBorders>
            <w:shd w:val="clear" w:color="000000" w:fill="1F4E78"/>
            <w:noWrap/>
            <w:vAlign w:val="center"/>
            <w:hideMark/>
          </w:tcPr>
          <w:p w14:paraId="09B8E25E" w14:textId="77777777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FFFFFF"/>
              </w:rPr>
              <w:t>AM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1F4E78"/>
              <w:right w:val="single" w:sz="12" w:space="0" w:color="auto"/>
            </w:tcBorders>
            <w:shd w:val="clear" w:color="000000" w:fill="1F4E78"/>
            <w:noWrap/>
            <w:vAlign w:val="center"/>
            <w:hideMark/>
          </w:tcPr>
          <w:p w14:paraId="14D0ECFF" w14:textId="77777777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</w:rPr>
            </w:pPr>
            <w:r w:rsidRPr="008A74CA">
              <w:rPr>
                <w:rFonts w:ascii="Century Gothic" w:eastAsia="Times New Roman" w:hAnsi="Century Gothic" w:cs="Calibri"/>
                <w:b/>
                <w:bCs/>
                <w:color w:val="FFFFFF"/>
              </w:rPr>
              <w:t>PM</w:t>
            </w:r>
          </w:p>
        </w:tc>
      </w:tr>
      <w:tr w:rsidR="00352153" w:rsidRPr="008A74CA" w14:paraId="512B70C8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  <w:hideMark/>
          </w:tcPr>
          <w:p w14:paraId="36183628" w14:textId="77777777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8A74CA">
              <w:rPr>
                <w:rFonts w:ascii="Century Gothic" w:eastAsia="Times New Roman" w:hAnsi="Century Gothic" w:cs="Calibri"/>
                <w:color w:val="000000"/>
              </w:rPr>
              <w:t>John Smith</w:t>
            </w: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  <w:hideMark/>
          </w:tcPr>
          <w:p w14:paraId="59E26240" w14:textId="77777777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proofErr w:type="spellStart"/>
            <w:r w:rsidRPr="008A74CA">
              <w:rPr>
                <w:rFonts w:ascii="Century Gothic" w:eastAsia="Times New Roman" w:hAnsi="Century Gothic" w:cs="Calibri"/>
                <w:color w:val="000000"/>
              </w:rPr>
              <w:t>Compulink</w:t>
            </w:r>
            <w:proofErr w:type="spellEnd"/>
            <w:r w:rsidRPr="008A74CA">
              <w:rPr>
                <w:rFonts w:ascii="Century Gothic" w:eastAsia="Times New Roman" w:hAnsi="Century Gothic" w:cs="Calibri"/>
                <w:color w:val="000000"/>
              </w:rPr>
              <w:t>, Inc.</w:t>
            </w: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nil"/>
            </w:tcBorders>
            <w:shd w:val="clear" w:color="auto" w:fill="auto"/>
            <w:noWrap/>
            <w:vAlign w:val="center"/>
            <w:hideMark/>
          </w:tcPr>
          <w:p w14:paraId="5CE01EF2" w14:textId="77777777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8A74CA">
              <w:rPr>
                <w:rFonts w:ascii="Century Gothic" w:eastAsia="Times New Roman" w:hAnsi="Century Gothic" w:cs="Calibri"/>
                <w:color w:val="000000"/>
              </w:rPr>
              <w:t>johnsmith@company.com</w:t>
            </w:r>
          </w:p>
        </w:tc>
        <w:tc>
          <w:tcPr>
            <w:tcW w:w="1440" w:type="dxa"/>
            <w:tcBorders>
              <w:top w:val="single" w:sz="4" w:space="0" w:color="1F4E78"/>
              <w:left w:val="single" w:sz="4" w:space="0" w:color="1F4E78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  <w:hideMark/>
          </w:tcPr>
          <w:p w14:paraId="1D1000C2" w14:textId="77777777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8A74CA">
              <w:rPr>
                <w:rFonts w:ascii="Century Gothic" w:eastAsia="Times New Roman" w:hAnsi="Century Gothic" w:cs="Calibri"/>
                <w:color w:val="000000"/>
              </w:rPr>
              <w:t>&lt;Initials&gt;</w:t>
            </w: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9F9D9F6" w14:textId="77777777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8A74CA">
              <w:rPr>
                <w:rFonts w:ascii="Century Gothic" w:eastAsia="Times New Roman" w:hAnsi="Century Gothic" w:cs="Calibri"/>
                <w:color w:val="000000"/>
              </w:rPr>
              <w:t>&lt;Initials&gt;</w:t>
            </w:r>
          </w:p>
        </w:tc>
      </w:tr>
      <w:tr w:rsidR="00352153" w:rsidRPr="008A74CA" w14:paraId="16DD10E5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A928E43" w14:textId="456034B7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3685F81" w14:textId="7489F208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624B66C" w14:textId="7C5F7149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9772FEB" w14:textId="35DD0D99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C760650" w14:textId="03357BDA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085F4B85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9DDCEE6" w14:textId="16D33004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D571FC1" w14:textId="1D443E36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269EC8D" w14:textId="225B226C" w:rsidR="00352153" w:rsidRPr="008A74CA" w:rsidRDefault="00352153" w:rsidP="00352153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4A4DB54" w14:textId="6D9FB121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37EF3E5" w14:textId="6B170820" w:rsidR="00352153" w:rsidRPr="008A74CA" w:rsidRDefault="00352153" w:rsidP="0035215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633F11D3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360EE66" w14:textId="3EE5D3A2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8A67155" w14:textId="7FC7ECA9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4569F27" w14:textId="0BE8DF3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A244368" w14:textId="2884DB96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C3AB503" w14:textId="5E136133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7D29CC84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59BAE69" w14:textId="11F4C0F3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07EB50E" w14:textId="52434A9F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7F4BBCB" w14:textId="2D84948A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2D52F30" w14:textId="28FDD942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780397A" w14:textId="33CF0BA0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1284C552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797E3EE" w14:textId="759AEE9C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9100498" w14:textId="392A3F36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68CFA9B" w14:textId="13B59BE4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976FFC6" w14:textId="66959658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53F253F" w14:textId="7A92A374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65B8D416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A928FC4" w14:textId="53C0C9B0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3A215CA" w14:textId="14E6BE92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C2ABA13" w14:textId="7AEDEE95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E3166FC" w14:textId="225390FD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848A399" w14:textId="24C7DC1A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02EB8987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EAD2FF9" w14:textId="260637E3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5165772" w14:textId="6F41FC4E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5259125" w14:textId="23903B5C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D3E2564" w14:textId="1FABF986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42D24D9" w14:textId="7329A501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3E84C17B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501A3DC" w14:textId="579AB5DD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AF7F534" w14:textId="14AE172D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586B445" w14:textId="0BA0035F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BBE6F97" w14:textId="30962897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3CBDA5D" w14:textId="51792BE7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767B2302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5FF5F28" w14:textId="653FB42D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0F24258" w14:textId="351065D3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8E80861" w14:textId="19F3B26B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89645FB" w14:textId="40CD2AE7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80798BC" w14:textId="75BBCDA5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72C28BD7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CFB0533" w14:textId="57F01AD5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50370EE" w14:textId="2D1FC8C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01060F6" w14:textId="1FB991EC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F6472A4" w14:textId="30BEB885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B8EDD0A" w14:textId="511F16E9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2739876B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C7BB4B0" w14:textId="31423A3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0CF87E6" w14:textId="551CF1D0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49D52BA" w14:textId="23F04F3F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27B910C" w14:textId="684115DB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9784D47" w14:textId="37663D0E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1D2560AB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50CD98D" w14:textId="54C02BD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902F394" w14:textId="2D6F85E2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1474A2F" w14:textId="71DFAFFE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6F5C99C" w14:textId="02F4514D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E444C05" w14:textId="52758ECE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4142E138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DFA358C" w14:textId="6B5ECB7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2E502E4" w14:textId="7D230AFF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6ACC628" w14:textId="7C986336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D3AEADD" w14:textId="2502EF05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850DD34" w14:textId="2A6FFB28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2821D5B7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DC6E634" w14:textId="2EB097CE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27A2FF6" w14:textId="74656836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48EA663" w14:textId="12557B3C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F9222BF" w14:textId="28F32169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44BB9C0" w14:textId="4469C68E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4B45ABE0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D8A7AC2" w14:textId="47BC922D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4946E0C" w14:textId="6B301EE7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D4E88B8" w14:textId="4EAA0289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8DFC3D4" w14:textId="6CE2AA3E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B684C58" w14:textId="715BE164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52153" w:rsidRPr="008A74CA" w14:paraId="14BA9FDD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12" w:space="0" w:color="auto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ADF9D65" w14:textId="2840A81C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12" w:space="0" w:color="auto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FA6108B" w14:textId="5F687513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12" w:space="0" w:color="auto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0D59112" w14:textId="26672E50" w:rsidR="00352153" w:rsidRPr="008A74CA" w:rsidRDefault="00352153" w:rsidP="000176AF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12" w:space="0" w:color="auto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C2B1AA8" w14:textId="1C7A99B3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CAA84EF" w14:textId="301E7BA8" w:rsidR="00352153" w:rsidRPr="008A74CA" w:rsidRDefault="00352153" w:rsidP="000176AF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4472119F" w14:textId="77777777" w:rsidR="00352153" w:rsidRPr="008A74CA" w:rsidRDefault="00352153" w:rsidP="00352153">
      <w:pPr>
        <w:spacing w:after="0"/>
        <w:rPr>
          <w:rFonts w:ascii="Century Gothic" w:hAnsi="Century Gothic"/>
          <w:sz w:val="2"/>
          <w:szCs w:val="2"/>
        </w:rPr>
      </w:pPr>
    </w:p>
    <w:sectPr w:rsidR="00352153" w:rsidRPr="008A74CA" w:rsidSect="0006195C"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690460" w14:textId="77777777" w:rsidR="006A3020" w:rsidRDefault="006A3020" w:rsidP="00FE75B1">
      <w:pPr>
        <w:spacing w:after="0" w:line="240" w:lineRule="auto"/>
      </w:pPr>
      <w:r>
        <w:separator/>
      </w:r>
    </w:p>
  </w:endnote>
  <w:endnote w:type="continuationSeparator" w:id="0">
    <w:p w14:paraId="5C71FB49" w14:textId="77777777" w:rsidR="006A3020" w:rsidRDefault="006A3020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4A3157" w14:textId="77777777" w:rsidR="006A3020" w:rsidRDefault="006A3020" w:rsidP="00FE75B1">
      <w:pPr>
        <w:spacing w:after="0" w:line="240" w:lineRule="auto"/>
      </w:pPr>
      <w:r>
        <w:separator/>
      </w:r>
    </w:p>
  </w:footnote>
  <w:footnote w:type="continuationSeparator" w:id="0">
    <w:p w14:paraId="7A916607" w14:textId="77777777" w:rsidR="006A3020" w:rsidRDefault="006A3020" w:rsidP="00FE75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NANCC1NjCyMjSyUdpeDU4uLM/DyQArNaAEEJAocsAAAA"/>
  </w:docVars>
  <w:rsids>
    <w:rsidRoot w:val="00FE75B1"/>
    <w:rsid w:val="00045B8A"/>
    <w:rsid w:val="0006195C"/>
    <w:rsid w:val="00113DB9"/>
    <w:rsid w:val="00117C83"/>
    <w:rsid w:val="00255BD1"/>
    <w:rsid w:val="003400A7"/>
    <w:rsid w:val="00352153"/>
    <w:rsid w:val="003C7AB1"/>
    <w:rsid w:val="004A4C03"/>
    <w:rsid w:val="004E4354"/>
    <w:rsid w:val="005A3D45"/>
    <w:rsid w:val="00612A30"/>
    <w:rsid w:val="006A3020"/>
    <w:rsid w:val="007B1C40"/>
    <w:rsid w:val="007F1D39"/>
    <w:rsid w:val="00845857"/>
    <w:rsid w:val="008530E2"/>
    <w:rsid w:val="008A74CA"/>
    <w:rsid w:val="008D57F7"/>
    <w:rsid w:val="00952E48"/>
    <w:rsid w:val="00A57A18"/>
    <w:rsid w:val="00AA607A"/>
    <w:rsid w:val="00AE1C11"/>
    <w:rsid w:val="00B77024"/>
    <w:rsid w:val="00D44BB1"/>
    <w:rsid w:val="00E54AFC"/>
    <w:rsid w:val="00F311B9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1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5</cp:revision>
  <dcterms:created xsi:type="dcterms:W3CDTF">2020-01-09T02:52:00Z</dcterms:created>
  <dcterms:modified xsi:type="dcterms:W3CDTF">2020-09-08T16:28:00Z</dcterms:modified>
</cp:coreProperties>
</file>